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910351F" w14:textId="77777777" w:rsidR="00A22DDD" w:rsidRPr="00E411A2" w:rsidRDefault="00A22DDD" w:rsidP="00A22DDD">
      <w:pPr>
        <w:autoSpaceDE w:val="0"/>
        <w:autoSpaceDN w:val="0"/>
        <w:adjustRightInd w:val="0"/>
        <w:spacing w:after="0"/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БЕЛОРУССКИЙ ГОСУДАРСТВЕННЫЙ УНИВЕРСИТЕТ</w:t>
      </w:r>
    </w:p>
    <w:p w14:paraId="0DD2CAF8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ИНФОРМАТИКИ И РАДИОЭЛЕКТРОНИКИ</w:t>
      </w:r>
    </w:p>
    <w:p w14:paraId="6AC1445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3688D70" w14:textId="77777777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Кафедра интеллектуальных информационных технологий</w:t>
      </w:r>
    </w:p>
    <w:p w14:paraId="2D06B9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60796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</w:r>
    </w:p>
    <w:p w14:paraId="1C22CA83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DBFC141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065C74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B9A1781" w14:textId="34EF1F41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ОТЧЁТ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 xml:space="preserve">по лабораторной работе </w:t>
      </w:r>
      <w:r>
        <w:rPr>
          <w:rFonts w:ascii="Times New Roman" w:hAnsi="Times New Roman" w:cs="Times New Roman"/>
          <w:sz w:val="28"/>
          <w:szCs w:val="28"/>
          <w:lang w:val="ru-RU"/>
        </w:rPr>
        <w:t>№</w:t>
      </w:r>
      <w:r w:rsidR="006D2DA7">
        <w:rPr>
          <w:rFonts w:ascii="Times New Roman" w:hAnsi="Times New Roman" w:cs="Times New Roman"/>
          <w:sz w:val="28"/>
          <w:szCs w:val="28"/>
          <w:lang w:val="ru-RU"/>
        </w:rPr>
        <w:t>4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br/>
        <w:t>по дисциплине</w:t>
      </w:r>
    </w:p>
    <w:p w14:paraId="01847241" w14:textId="3014C5D4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«</w:t>
      </w:r>
      <w:r w:rsidR="004C0175" w:rsidRPr="00E411A2">
        <w:rPr>
          <w:rFonts w:ascii="Times New Roman" w:hAnsi="Times New Roman" w:cs="Times New Roman"/>
          <w:sz w:val="28"/>
          <w:szCs w:val="28"/>
          <w:lang w:val="ru-RU"/>
        </w:rPr>
        <w:t>СРЕДСТВА И МЕТОДЫ ЗАЩИТЫ ИНФОРАМЦИИ В ИНТЕЛЛЕКТУАЛЬНЫХ СИСТЕМАХ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t>»</w:t>
      </w:r>
    </w:p>
    <w:p w14:paraId="511FD88A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4DC3176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066881D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0880A05F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3E444FB2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5DB24497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1AFE4866" w14:textId="0D73A01F" w:rsidR="00A22DDD" w:rsidRPr="00C101CE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 xml:space="preserve">Выполнил студент гр. </w:t>
      </w:r>
      <w:r w:rsidR="00C101CE" w:rsidRPr="00C101CE">
        <w:rPr>
          <w:rFonts w:ascii="Times New Roman" w:hAnsi="Times New Roman" w:cs="Times New Roman"/>
          <w:sz w:val="28"/>
          <w:szCs w:val="28"/>
          <w:lang w:val="ru-RU"/>
        </w:rPr>
        <w:t>2</w:t>
      </w:r>
      <w:r w:rsidRPr="00E411A2">
        <w:rPr>
          <w:rFonts w:ascii="Times New Roman" w:hAnsi="Times New Roman" w:cs="Times New Roman"/>
          <w:sz w:val="28"/>
          <w:szCs w:val="28"/>
          <w:lang w:val="ru-RU"/>
        </w:rPr>
        <w:t>2170</w:t>
      </w:r>
      <w:r w:rsidR="00C101CE" w:rsidRPr="00C101CE">
        <w:rPr>
          <w:rFonts w:ascii="Times New Roman" w:hAnsi="Times New Roman" w:cs="Times New Roman"/>
          <w:sz w:val="28"/>
          <w:szCs w:val="28"/>
          <w:lang w:val="ru-RU"/>
        </w:rPr>
        <w:t>3</w:t>
      </w:r>
    </w:p>
    <w:p w14:paraId="282C27FB" w14:textId="4D0F1376" w:rsidR="00A22DDD" w:rsidRPr="00C101CE" w:rsidRDefault="00C101CE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Вечорко Д. Н.</w:t>
      </w:r>
    </w:p>
    <w:p w14:paraId="41068121" w14:textId="77777777" w:rsidR="00A22DDD" w:rsidRPr="00E411A2" w:rsidRDefault="00A22DDD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Проверил</w:t>
      </w:r>
    </w:p>
    <w:p w14:paraId="3194AAA0" w14:textId="5DAFAEEF" w:rsidR="00A22DDD" w:rsidRPr="00E411A2" w:rsidRDefault="00C101CE" w:rsidP="00A22DDD">
      <w:pPr>
        <w:jc w:val="right"/>
        <w:rPr>
          <w:rFonts w:ascii="Times New Roman" w:hAnsi="Times New Roman" w:cs="Times New Roman"/>
          <w:sz w:val="28"/>
          <w:szCs w:val="28"/>
          <w:lang w:val="ru-RU"/>
        </w:rPr>
      </w:pPr>
      <w:r>
        <w:rPr>
          <w:rFonts w:ascii="Times New Roman" w:hAnsi="Times New Roman" w:cs="Times New Roman"/>
          <w:sz w:val="28"/>
          <w:szCs w:val="28"/>
          <w:lang w:val="ru-RU"/>
        </w:rPr>
        <w:t>Крищенович В. А.</w:t>
      </w:r>
    </w:p>
    <w:p w14:paraId="2F629B96" w14:textId="77777777" w:rsidR="00A22DDD" w:rsidRPr="00E411A2" w:rsidRDefault="00A22DDD" w:rsidP="00A22DDD">
      <w:pPr>
        <w:jc w:val="both"/>
        <w:rPr>
          <w:rFonts w:ascii="Times New Roman" w:hAnsi="Times New Roman" w:cs="Times New Roman"/>
          <w:sz w:val="28"/>
          <w:szCs w:val="28"/>
          <w:lang w:val="ru-RU"/>
        </w:rPr>
      </w:pPr>
    </w:p>
    <w:p w14:paraId="74F78CB3" w14:textId="4A32BC9C" w:rsidR="00A22DDD" w:rsidRPr="00E411A2" w:rsidRDefault="00A22DDD" w:rsidP="00A22DDD">
      <w:pPr>
        <w:jc w:val="center"/>
        <w:rPr>
          <w:rFonts w:ascii="Times New Roman" w:hAnsi="Times New Roman" w:cs="Times New Roman"/>
          <w:sz w:val="28"/>
          <w:szCs w:val="28"/>
          <w:lang w:val="ru-RU"/>
        </w:rPr>
      </w:pPr>
      <w:r w:rsidRPr="00E411A2">
        <w:rPr>
          <w:rFonts w:ascii="Times New Roman" w:hAnsi="Times New Roman" w:cs="Times New Roman"/>
          <w:sz w:val="28"/>
          <w:szCs w:val="28"/>
          <w:lang w:val="ru-RU"/>
        </w:rPr>
        <w:t>Минск 202</w:t>
      </w:r>
      <w:r w:rsidR="00C101CE">
        <w:rPr>
          <w:rFonts w:ascii="Times New Roman" w:hAnsi="Times New Roman" w:cs="Times New Roman"/>
          <w:sz w:val="28"/>
          <w:szCs w:val="28"/>
          <w:lang w:val="ru-RU"/>
        </w:rPr>
        <w:t>4</w:t>
      </w:r>
    </w:p>
    <w:p w14:paraId="3CA3AEC6" w14:textId="279505BA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lastRenderedPageBreak/>
        <w:t>Тема: открытое распространение ключей</w:t>
      </w:r>
    </w:p>
    <w:p w14:paraId="0BFBACC8" w14:textId="55D0C9AE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Цель: приобрести навыки понимания основных принципов шифрования ключей. Изучение и реализация протокола Диффи-Хеллмана.</w:t>
      </w:r>
    </w:p>
    <w:p w14:paraId="61132991" w14:textId="7C8DBD9B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Задача:</w:t>
      </w:r>
      <w:r w:rsidRPr="004C0175">
        <w:rPr>
          <w:sz w:val="28"/>
          <w:szCs w:val="28"/>
          <w:lang w:val="ru-RU"/>
        </w:rPr>
        <w:t xml:space="preserve"> </w:t>
      </w:r>
      <w:r w:rsidRPr="006D2DA7">
        <w:rPr>
          <w:sz w:val="28"/>
          <w:szCs w:val="28"/>
          <w:lang w:val="ru-RU"/>
        </w:rPr>
        <w:t>Вариант 4: 3917</w:t>
      </w:r>
    </w:p>
    <w:p w14:paraId="372E9444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Для заданного простого P (в соответствии с вариантом) найти g – примитивный элемент конечного поля GF(P) и выполнить генерацию общего секрета. Для нахождения g воспользуйтесь методом перебора по возрастанию, возведения в степень по модулю P и проверки того факта, что все степени принимают значения от 0 до P - 1.</w:t>
      </w:r>
    </w:p>
    <w:p w14:paraId="7EB6147A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Функция get_private_key() будет генерировать случайное число, которое станет частью ключа:</w:t>
      </w:r>
    </w:p>
    <w:p w14:paraId="70F5F644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import random</w:t>
      </w:r>
    </w:p>
    <w:p w14:paraId="26F591AE" w14:textId="77777777" w:rsidR="006D2DA7" w:rsidRPr="006D2DA7" w:rsidRDefault="006D2DA7" w:rsidP="006D2DA7">
      <w:pPr>
        <w:pStyle w:val="SourceCode"/>
        <w:rPr>
          <w:sz w:val="28"/>
          <w:szCs w:val="28"/>
        </w:rPr>
      </w:pPr>
    </w:p>
    <w:p w14:paraId="35E2872B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def get_private_key(x):</w:t>
      </w:r>
    </w:p>
    <w:p w14:paraId="13DDDDA3" w14:textId="762133D0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</w:rPr>
        <w:t xml:space="preserve">    </w:t>
      </w:r>
      <w:r w:rsidRPr="006D2DA7">
        <w:rPr>
          <w:sz w:val="28"/>
          <w:szCs w:val="28"/>
          <w:lang w:val="ru-RU"/>
        </w:rPr>
        <w:t>return random.randint(0, x-1)</w:t>
      </w:r>
    </w:p>
    <w:p w14:paraId="418C72C2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Функция gcd() высчитывает наибольший общий делитель, необходимый для проверки взаимной простоты чисел:</w:t>
      </w:r>
    </w:p>
    <w:p w14:paraId="6672429D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def gcd(a, b):</w:t>
      </w:r>
    </w:p>
    <w:p w14:paraId="48727C97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while a != b:</w:t>
      </w:r>
    </w:p>
    <w:p w14:paraId="6B229AD9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if a &gt; b:</w:t>
      </w:r>
    </w:p>
    <w:p w14:paraId="299B698D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    a = a - b</w:t>
      </w:r>
    </w:p>
    <w:p w14:paraId="4A2CFD4B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else:</w:t>
      </w:r>
    </w:p>
    <w:p w14:paraId="3AFE137E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    b = b - a</w:t>
      </w:r>
    </w:p>
    <w:p w14:paraId="403E9C2B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return a</w:t>
      </w:r>
    </w:p>
    <w:p w14:paraId="5D8B908B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Функция get_primitive_root() находит первообразный корень по модулю P. Первообразным корнем по модулю P называют такое число g, что все его степени по модулю P принимают значения всех чисел, взаимно простых с P.</w:t>
      </w:r>
    </w:p>
    <w:p w14:paraId="66FBE223" w14:textId="77777777" w:rsidR="006D2DA7" w:rsidRPr="004C0175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</w:rPr>
        <w:t>def</w:t>
      </w:r>
      <w:r w:rsidRPr="004C0175">
        <w:rPr>
          <w:sz w:val="28"/>
          <w:szCs w:val="28"/>
          <w:lang w:val="ru-RU"/>
        </w:rPr>
        <w:t xml:space="preserve"> </w:t>
      </w:r>
      <w:r w:rsidRPr="006D2DA7">
        <w:rPr>
          <w:sz w:val="28"/>
          <w:szCs w:val="28"/>
        </w:rPr>
        <w:t>get</w:t>
      </w:r>
      <w:r w:rsidRPr="004C0175">
        <w:rPr>
          <w:sz w:val="28"/>
          <w:szCs w:val="28"/>
          <w:lang w:val="ru-RU"/>
        </w:rPr>
        <w:t>_</w:t>
      </w:r>
      <w:r w:rsidRPr="006D2DA7">
        <w:rPr>
          <w:sz w:val="28"/>
          <w:szCs w:val="28"/>
        </w:rPr>
        <w:t>primitive</w:t>
      </w:r>
      <w:r w:rsidRPr="004C0175">
        <w:rPr>
          <w:sz w:val="28"/>
          <w:szCs w:val="28"/>
          <w:lang w:val="ru-RU"/>
        </w:rPr>
        <w:t>_</w:t>
      </w:r>
      <w:r w:rsidRPr="006D2DA7">
        <w:rPr>
          <w:sz w:val="28"/>
          <w:szCs w:val="28"/>
        </w:rPr>
        <w:t>root</w:t>
      </w:r>
      <w:r w:rsidRPr="004C0175">
        <w:rPr>
          <w:sz w:val="28"/>
          <w:szCs w:val="28"/>
          <w:lang w:val="ru-RU"/>
        </w:rPr>
        <w:t>(</w:t>
      </w:r>
      <w:r w:rsidRPr="006D2DA7">
        <w:rPr>
          <w:sz w:val="28"/>
          <w:szCs w:val="28"/>
        </w:rPr>
        <w:t>mod</w:t>
      </w:r>
      <w:r w:rsidRPr="004C0175">
        <w:rPr>
          <w:sz w:val="28"/>
          <w:szCs w:val="28"/>
          <w:lang w:val="ru-RU"/>
        </w:rPr>
        <w:t>):</w:t>
      </w:r>
    </w:p>
    <w:p w14:paraId="681F5265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4C0175">
        <w:rPr>
          <w:sz w:val="28"/>
          <w:szCs w:val="28"/>
          <w:lang w:val="ru-RU"/>
        </w:rPr>
        <w:t xml:space="preserve">    </w:t>
      </w:r>
      <w:r w:rsidRPr="006D2DA7">
        <w:rPr>
          <w:sz w:val="28"/>
          <w:szCs w:val="28"/>
        </w:rPr>
        <w:t>required = set(num for num in range(1, mod) if gcd(num, mod) == 1)</w:t>
      </w:r>
    </w:p>
    <w:p w14:paraId="14A8EC4C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lastRenderedPageBreak/>
        <w:t xml:space="preserve">    for g in range(1, mod):</w:t>
      </w:r>
    </w:p>
    <w:p w14:paraId="2F7DDFE6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actual = set(pow(g, power) % mod for power in range(1, mod))</w:t>
      </w:r>
    </w:p>
    <w:p w14:paraId="0B034E8E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if required == actual:</w:t>
      </w:r>
    </w:p>
    <w:p w14:paraId="18E94274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    return g</w:t>
      </w:r>
    </w:p>
    <w:p w14:paraId="712B59C1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Функция get_public_key() вычисляет открытый ключ для стороны, используя ее закрытый ключ a, общий параметр g (первообразный корень) и модуль p. Открытый ключ вычисляется как g^a mod p.</w:t>
      </w:r>
    </w:p>
    <w:p w14:paraId="73E8DFE1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def get_public_key(a, g, p):</w:t>
      </w:r>
    </w:p>
    <w:p w14:paraId="47E1A9EF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public_key = g</w:t>
      </w:r>
    </w:p>
    <w:p w14:paraId="3740FE95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while a &gt; 0:</w:t>
      </w:r>
    </w:p>
    <w:p w14:paraId="53735BEA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public_key = public_key * g % p</w:t>
      </w:r>
    </w:p>
    <w:p w14:paraId="0B9A0C48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a = a - 1</w:t>
      </w:r>
    </w:p>
    <w:p w14:paraId="2FD5EBB1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return public_key</w:t>
      </w:r>
    </w:p>
    <w:p w14:paraId="2090B6B9" w14:textId="77777777" w:rsidR="006D2DA7" w:rsidRPr="004C0175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  <w:lang w:val="ru-RU"/>
        </w:rPr>
        <w:t>Приведем</w:t>
      </w:r>
      <w:r w:rsidRPr="004C0175">
        <w:rPr>
          <w:sz w:val="28"/>
          <w:szCs w:val="28"/>
        </w:rPr>
        <w:t xml:space="preserve"> </w:t>
      </w:r>
      <w:r w:rsidRPr="006D2DA7">
        <w:rPr>
          <w:sz w:val="28"/>
          <w:szCs w:val="28"/>
          <w:lang w:val="ru-RU"/>
        </w:rPr>
        <w:t>пример</w:t>
      </w:r>
      <w:r w:rsidRPr="004C0175">
        <w:rPr>
          <w:sz w:val="28"/>
          <w:szCs w:val="28"/>
        </w:rPr>
        <w:t xml:space="preserve"> </w:t>
      </w:r>
      <w:r w:rsidRPr="006D2DA7">
        <w:rPr>
          <w:sz w:val="28"/>
          <w:szCs w:val="28"/>
          <w:lang w:val="ru-RU"/>
        </w:rPr>
        <w:t>работы</w:t>
      </w:r>
      <w:r w:rsidRPr="004C0175">
        <w:rPr>
          <w:sz w:val="28"/>
          <w:szCs w:val="28"/>
        </w:rPr>
        <w:t>:</w:t>
      </w:r>
    </w:p>
    <w:p w14:paraId="2B25E9E3" w14:textId="77777777" w:rsidR="006D2DA7" w:rsidRPr="004C0175" w:rsidRDefault="006D2DA7" w:rsidP="006D2DA7">
      <w:pPr>
        <w:pStyle w:val="SourceCode"/>
        <w:rPr>
          <w:sz w:val="28"/>
          <w:szCs w:val="28"/>
        </w:rPr>
      </w:pPr>
      <w:r w:rsidRPr="004C0175">
        <w:rPr>
          <w:sz w:val="28"/>
          <w:szCs w:val="28"/>
        </w:rPr>
        <w:t>p = 3917</w:t>
      </w:r>
    </w:p>
    <w:p w14:paraId="688A646E" w14:textId="77777777" w:rsidR="006D2DA7" w:rsidRPr="004C0175" w:rsidRDefault="006D2DA7" w:rsidP="006D2DA7">
      <w:pPr>
        <w:pStyle w:val="SourceCode"/>
        <w:rPr>
          <w:sz w:val="28"/>
          <w:szCs w:val="28"/>
        </w:rPr>
      </w:pPr>
    </w:p>
    <w:p w14:paraId="203BCE4B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primitive_root = get_primitive_root(p)</w:t>
      </w:r>
    </w:p>
    <w:p w14:paraId="3165D02A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alice_private = get_private_key(p)</w:t>
      </w:r>
    </w:p>
    <w:p w14:paraId="29EFA896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bob_private = get_private_key(p)</w:t>
      </w:r>
    </w:p>
    <w:p w14:paraId="6A234759" w14:textId="77777777" w:rsidR="006D2DA7" w:rsidRPr="006D2DA7" w:rsidRDefault="006D2DA7" w:rsidP="006D2DA7">
      <w:pPr>
        <w:pStyle w:val="SourceCode"/>
        <w:rPr>
          <w:sz w:val="28"/>
          <w:szCs w:val="28"/>
        </w:rPr>
      </w:pPr>
    </w:p>
    <w:p w14:paraId="66751EC3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alice_public = get_public_key(alice_private, primitive_root, p)</w:t>
      </w:r>
    </w:p>
    <w:p w14:paraId="3629FB3A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bob_public = get_public_key(bob_private, primitive_root, p)</w:t>
      </w:r>
    </w:p>
    <w:p w14:paraId="0397B87D" w14:textId="77777777" w:rsidR="006D2DA7" w:rsidRPr="006D2DA7" w:rsidRDefault="006D2DA7" w:rsidP="006D2DA7">
      <w:pPr>
        <w:pStyle w:val="SourceCode"/>
        <w:rPr>
          <w:sz w:val="28"/>
          <w:szCs w:val="28"/>
        </w:rPr>
      </w:pPr>
    </w:p>
    <w:p w14:paraId="6E8D53C5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alice_key = get_public_key(alice_private, bob_public, p)</w:t>
      </w:r>
    </w:p>
    <w:p w14:paraId="3ED3ADE5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bob_key = get_public_key(bob_private, alice_public, p)</w:t>
      </w:r>
    </w:p>
    <w:p w14:paraId="59C2F172" w14:textId="77777777" w:rsidR="006D2DA7" w:rsidRPr="006D2DA7" w:rsidRDefault="006D2DA7" w:rsidP="006D2DA7">
      <w:pPr>
        <w:pStyle w:val="SourceCode"/>
        <w:rPr>
          <w:sz w:val="28"/>
          <w:szCs w:val="28"/>
        </w:rPr>
      </w:pPr>
    </w:p>
    <w:p w14:paraId="26B598A7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lastRenderedPageBreak/>
        <w:t>from tabulate import tabulate</w:t>
      </w:r>
    </w:p>
    <w:p w14:paraId="1FAE0A46" w14:textId="77777777" w:rsidR="006D2DA7" w:rsidRPr="006D2DA7" w:rsidRDefault="006D2DA7" w:rsidP="006D2DA7">
      <w:pPr>
        <w:pStyle w:val="SourceCode"/>
        <w:rPr>
          <w:sz w:val="28"/>
          <w:szCs w:val="28"/>
        </w:rPr>
      </w:pPr>
    </w:p>
    <w:p w14:paraId="72CCDD78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>print(</w:t>
      </w:r>
    </w:p>
    <w:p w14:paraId="38592DB8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tabulate([</w:t>
      </w:r>
    </w:p>
    <w:p w14:paraId="503BBFB0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["</w:t>
      </w:r>
      <w:r w:rsidRPr="006D2DA7">
        <w:rPr>
          <w:sz w:val="28"/>
          <w:szCs w:val="28"/>
          <w:lang w:val="ru-RU"/>
        </w:rPr>
        <w:t>Алиса</w:t>
      </w:r>
      <w:r w:rsidRPr="006D2DA7">
        <w:rPr>
          <w:sz w:val="28"/>
          <w:szCs w:val="28"/>
        </w:rPr>
        <w:t>", alice_private, p, primitive_root, alice_public, alice_key],</w:t>
      </w:r>
    </w:p>
    <w:p w14:paraId="1F35A698" w14:textId="77777777" w:rsidR="006D2DA7" w:rsidRPr="006D2DA7" w:rsidRDefault="006D2DA7" w:rsidP="006D2DA7">
      <w:pPr>
        <w:pStyle w:val="SourceCode"/>
        <w:rPr>
          <w:sz w:val="28"/>
          <w:szCs w:val="28"/>
        </w:rPr>
      </w:pPr>
      <w:r w:rsidRPr="006D2DA7">
        <w:rPr>
          <w:sz w:val="28"/>
          <w:szCs w:val="28"/>
        </w:rPr>
        <w:t xml:space="preserve">        ["</w:t>
      </w:r>
      <w:r w:rsidRPr="006D2DA7">
        <w:rPr>
          <w:sz w:val="28"/>
          <w:szCs w:val="28"/>
          <w:lang w:val="ru-RU"/>
        </w:rPr>
        <w:t>Боб</w:t>
      </w:r>
      <w:r w:rsidRPr="006D2DA7">
        <w:rPr>
          <w:sz w:val="28"/>
          <w:szCs w:val="28"/>
        </w:rPr>
        <w:t>", bob_private, p, primitive_root, bob_public, bob_key],</w:t>
      </w:r>
    </w:p>
    <w:p w14:paraId="6844DF05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</w:rPr>
        <w:t xml:space="preserve">    </w:t>
      </w:r>
      <w:r w:rsidRPr="006D2DA7">
        <w:rPr>
          <w:sz w:val="28"/>
          <w:szCs w:val="28"/>
          <w:lang w:val="ru-RU"/>
        </w:rPr>
        <w:t>], headers=["Абонент", "Закрытый ключ", "Простое число", "Первообразный корень", "Открытый ключ", "Ключ"])</w:t>
      </w:r>
    </w:p>
    <w:p w14:paraId="48C0E0E5" w14:textId="77777777" w:rsidR="006D2DA7" w:rsidRPr="006D2DA7" w:rsidRDefault="006D2DA7" w:rsidP="006D2DA7">
      <w:pPr>
        <w:pStyle w:val="SourceCode"/>
        <w:rPr>
          <w:sz w:val="28"/>
          <w:szCs w:val="28"/>
          <w:lang w:val="ru-RU"/>
        </w:rPr>
      </w:pPr>
      <w:r w:rsidRPr="006D2DA7">
        <w:rPr>
          <w:sz w:val="28"/>
          <w:szCs w:val="28"/>
          <w:lang w:val="ru-RU"/>
        </w:rPr>
        <w:t>)</w:t>
      </w:r>
    </w:p>
    <w:p w14:paraId="31522C87" w14:textId="04453077" w:rsidR="007911FA" w:rsidRPr="006D2DA7" w:rsidRDefault="007911FA" w:rsidP="006D2DA7">
      <w:pPr>
        <w:pStyle w:val="SourceCode"/>
        <w:rPr>
          <w:rFonts w:ascii="Times New Roman" w:hAnsi="Times New Roman" w:cs="Times New Roman"/>
          <w:sz w:val="28"/>
          <w:szCs w:val="28"/>
          <w:lang w:val="ru-RU"/>
        </w:rPr>
      </w:pPr>
      <w:r w:rsidRPr="006D2DA7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Вывод: </w:t>
      </w:r>
      <w:r w:rsidR="006D2DA7" w:rsidRPr="006D2DA7">
        <w:rPr>
          <w:rStyle w:val="NormalTok"/>
          <w:rFonts w:ascii="Times New Roman" w:hAnsi="Times New Roman" w:cs="Times New Roman"/>
          <w:sz w:val="28"/>
          <w:szCs w:val="28"/>
          <w:lang w:val="ru-RU"/>
        </w:rPr>
        <w:t xml:space="preserve">мы </w:t>
      </w:r>
      <w:r w:rsidR="006D2DA7" w:rsidRPr="006D2DA7">
        <w:rPr>
          <w:rFonts w:ascii="Times New Roman" w:hAnsi="Times New Roman" w:cs="Times New Roman"/>
          <w:sz w:val="28"/>
          <w:szCs w:val="28"/>
          <w:lang w:val="ru-RU"/>
        </w:rPr>
        <w:t>приобрели навыки понимания основных принципов шифрования ключей, а также изучили и реализовали протокол Диффи-Хеллмана.</w:t>
      </w:r>
    </w:p>
    <w:sectPr w:rsidR="007911FA" w:rsidRPr="006D2DA7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EE22A65" w14:textId="77777777" w:rsidR="009B0069" w:rsidRDefault="009B0069">
      <w:pPr>
        <w:spacing w:after="0"/>
      </w:pPr>
      <w:r>
        <w:separator/>
      </w:r>
    </w:p>
  </w:endnote>
  <w:endnote w:type="continuationSeparator" w:id="0">
    <w:p w14:paraId="3A235AC3" w14:textId="77777777" w:rsidR="009B0069" w:rsidRDefault="009B006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1511AC3" w14:textId="77777777" w:rsidR="009B0069" w:rsidRDefault="009B0069">
      <w:r>
        <w:separator/>
      </w:r>
    </w:p>
  </w:footnote>
  <w:footnote w:type="continuationSeparator" w:id="0">
    <w:p w14:paraId="6B369683" w14:textId="77777777" w:rsidR="009B0069" w:rsidRDefault="009B006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1C29D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201"/>
    <w:multiLevelType w:val="multilevel"/>
    <w:tmpl w:val="00AAECD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31845"/>
    <w:rsid w:val="000802AC"/>
    <w:rsid w:val="00124824"/>
    <w:rsid w:val="004C0175"/>
    <w:rsid w:val="006249E0"/>
    <w:rsid w:val="006D2DA7"/>
    <w:rsid w:val="00731845"/>
    <w:rsid w:val="007911FA"/>
    <w:rsid w:val="007E4576"/>
    <w:rsid w:val="00925841"/>
    <w:rsid w:val="009B0069"/>
    <w:rsid w:val="00A22DDD"/>
    <w:rsid w:val="00A30912"/>
    <w:rsid w:val="00B2639D"/>
    <w:rsid w:val="00C101CE"/>
    <w:rsid w:val="00DB32A3"/>
    <w:rsid w:val="00E8336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9657F2"/>
  <w15:docId w15:val="{4579A308-92FB-4FCE-9A3C-7256B5A32A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67126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030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4</Pages>
  <Words>422</Words>
  <Characters>2407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stsislau Lipski</dc:creator>
  <cp:keywords/>
  <cp:lastModifiedBy>Dmitry Vecherok</cp:lastModifiedBy>
  <cp:revision>4</cp:revision>
  <dcterms:created xsi:type="dcterms:W3CDTF">2024-12-03T21:41:00Z</dcterms:created>
  <dcterms:modified xsi:type="dcterms:W3CDTF">2024-12-03T21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